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5" w:name="X864802ea04b427f15cf0306a311204ce82c9109"/>
    <w:p>
      <w:pPr>
        <w:pStyle w:val="Heading1"/>
      </w:pPr>
      <w:r>
        <w:t xml:space="preserve">Cover Letter for Academic Researcher Position in Germany Munich</w:t>
      </w:r>
    </w:p>
    <w:p>
      <w:pPr>
        <w:pStyle w:val="FirstParagraph"/>
      </w:pPr>
      <w:r>
        <w:rPr>
          <w:bCs/>
          <w:b/>
        </w:rPr>
        <w:t xml:space="preserve">Dear Hiring Committee,</w:t>
      </w:r>
    </w:p>
    <w:p>
      <w:pPr>
        <w:pStyle w:val="BodyText"/>
      </w:pPr>
      <w:r>
        <w:t xml:space="preserve">I am writing to express my enthusiastic interest in the Academic Researcher position at a prestigious institution in Germany Munich. As a dedicated researcher with a strong foundation in [Your Field of Study], I am eager to contribute my expertise, passion for discovery, and commitment to advancing academic excellence within the vibrant research ecosystem of Munich. This opportunity aligns perfectly with my professional goals and aspirations, and I am confident that my background and skills make me an ideal candidate for this role.</w:t>
      </w:r>
    </w:p>
    <w:bookmarkStart w:id="20" w:name="Xffebf5953b3d31bca048647bbea80d4f112d77b"/>
    <w:p>
      <w:pPr>
        <w:pStyle w:val="Heading2"/>
      </w:pPr>
      <w:r>
        <w:t xml:space="preserve">Academic Background and Research Expertise</w:t>
      </w:r>
    </w:p>
    <w:p>
      <w:pPr>
        <w:pStyle w:val="FirstParagraph"/>
      </w:pPr>
      <w:r>
        <w:t xml:space="preserve">My academic journey has been driven by a deep curiosity to address complex questions in [Your Field of Study], with a focus on [specific research area, e.g., "sustainable technologies," "artificial intelligence," or "biomedical sciences"]. I hold a [Your Degree, e.g., PhD/MS] from [Your University], where I conducted groundbreaking research on [briefly describe your thesis or key projects]. This work not only earned me recognition within the academic community but also laid the groundwork for my future contributions to interdisciplinary research.</w:t>
      </w:r>
    </w:p>
    <w:p>
      <w:pPr>
        <w:pStyle w:val="BodyText"/>
      </w:pPr>
      <w:r>
        <w:t xml:space="preserve">Throughout my career, I have consistently prioritized innovation and rigor. My publications in peer-reviewed journals such as [Journal Names] and presentations at international conferences like [Conference Names] have allowed me to engage with leading scholars and stay at the forefront of emerging trends in my field. These experiences have honed my ability to design experiments, analyze data, and communicate findings effectively—skills that I believe are critical for an Academic Researcher in Germany Munich.</w:t>
      </w:r>
    </w:p>
    <w:bookmarkEnd w:id="20"/>
    <w:bookmarkStart w:id="21" w:name="X1ca7c7a86be583093ec36e76ef410930b652cdf"/>
    <w:p>
      <w:pPr>
        <w:pStyle w:val="Heading2"/>
      </w:pPr>
      <w:r>
        <w:t xml:space="preserve">Alignment with Germany Munich’s Research Environment</w:t>
      </w:r>
    </w:p>
    <w:p>
      <w:pPr>
        <w:pStyle w:val="FirstParagraph"/>
      </w:pPr>
      <w:r>
        <w:t xml:space="preserve">Munich is a hub of academic excellence, home to world-renowned institutions such as the Ludwig Maximilian University (LMU) and the Technical University of Munich (TUM). The city’s collaborative spirit, cutting-edge infrastructure, and emphasis on interdisciplinary research create an ideal environment for advancing knowledge. I am particularly drawn to [specific institution or department name], where your focus on [specific research theme] resonates with my own interests in [your research area].</w:t>
      </w:r>
    </w:p>
    <w:p>
      <w:pPr>
        <w:pStyle w:val="BodyText"/>
      </w:pPr>
      <w:r>
        <w:t xml:space="preserve">Germany’s commitment to fostering innovation through initiatives like the Excellence Strategy and its investment in STEM fields have further solidified my desire to contribute to this dynamic landscape. I am especially inspired by Munich’s reputation for blending academic excellence with practical applications, which I believe is essential for tackling global challenges such as [mention a relevant issue, e.g., climate change, healthcare advancements, or technological innovation]. By joining your team, I aim to collaborate on projects that not only push the boundaries of knowledge but also have a tangible impact on society.</w:t>
      </w:r>
    </w:p>
    <w:bookmarkEnd w:id="21"/>
    <w:bookmarkStart w:id="22" w:name="why-germany-munich"/>
    <w:p>
      <w:pPr>
        <w:pStyle w:val="Heading2"/>
      </w:pPr>
      <w:r>
        <w:t xml:space="preserve">Why Germany Munich?</w:t>
      </w:r>
    </w:p>
    <w:p>
      <w:pPr>
        <w:pStyle w:val="FirstParagraph"/>
      </w:pPr>
      <w:r>
        <w:t xml:space="preserve">Munich’s unique position as a cultural and intellectual crossroads makes it an ideal location for an Academic Researcher. The city’s rich history of scientific achievement, coupled with its modern infrastructure, provides unparalleled opportunities for growth and collaboration. I am particularly excited about the chance to work within a multicultural research community where ideas are exchanged freely, and diversity is celebrated as a strength.</w:t>
      </w:r>
    </w:p>
    <w:p>
      <w:pPr>
        <w:pStyle w:val="BodyText"/>
      </w:pPr>
      <w:r>
        <w:t xml:space="preserve">Moreover, Munich’s commitment to work-life balance and high quality of life aligns with my personal values. The city’s blend of historical charm, natural beauty (such as the Alps and nearby lakes), and vibrant cultural scene offers a fulfilling environment for both professional and personal development. I am eager to immerse myself in this atmosphere while contributing to the academic mission of your institution.</w:t>
      </w:r>
    </w:p>
    <w:bookmarkEnd w:id="22"/>
    <w:bookmarkStart w:id="23" w:name="skills-and-contributions"/>
    <w:p>
      <w:pPr>
        <w:pStyle w:val="Heading2"/>
      </w:pPr>
      <w:r>
        <w:t xml:space="preserve">Skills and Contributions</w:t>
      </w:r>
    </w:p>
    <w:p>
      <w:pPr>
        <w:pStyle w:val="FirstParagraph"/>
      </w:pPr>
      <w:r>
        <w:t xml:space="preserve">As an Academic Researcher, I bring a unique combination of technical expertise, creativity, and leadership. My ability to design and execute complex research projects has been validated through [mention specific achievements, e.g., "a successful grant application for [project name]" or "the development of a novel methodology in [specific area]"]. I am also skilled in [list relevant skills, e.g., data analysis, programming languages like Python or R, laboratory techniques], which I believe will be valuable to your team.</w:t>
      </w:r>
    </w:p>
    <w:p>
      <w:pPr>
        <w:pStyle w:val="BodyText"/>
      </w:pPr>
      <w:r>
        <w:t xml:space="preserve">In addition to my technical skills, I am a strong collaborator who thrives in team settings. My experience working with interdisciplinary teams has taught me the importance of communication, adaptability, and mutual respect. I am confident that these qualities will enable me to contribute effectively to your research initiatives while fostering a positive and inclusive work environment.</w:t>
      </w:r>
    </w:p>
    <w:bookmarkEnd w:id="23"/>
    <w:bookmarkStart w:id="24" w:name="conclusion"/>
    <w:p>
      <w:pPr>
        <w:pStyle w:val="Heading2"/>
      </w:pPr>
      <w:r>
        <w:t xml:space="preserve">Conclusion</w:t>
      </w:r>
    </w:p>
    <w:p>
      <w:pPr>
        <w:pStyle w:val="FirstParagraph"/>
      </w:pPr>
      <w:r>
        <w:t xml:space="preserve">In conclusion, I am deeply motivated to join your institution as an Academic Researcher in Germany Munich. My academic background, research expertise, and passion for innovation position me to make meaningful contributions to your projects and the broader scientific community. I am excited about the opportunity to collaborate with like-minded professionals in a city that values excellence and creativity.</w:t>
      </w:r>
    </w:p>
    <w:p>
      <w:pPr>
        <w:pStyle w:val="BodyText"/>
      </w:pPr>
      <w:r>
        <w:t xml:space="preserve">Thank you for considering my application. I would welcome the chance to discuss how my skills and experiences align with your needs. Please feel free to contact me at [Your Email Address] or [Your Phone Number] at your convenience. I look forward to the possibility of contributing to the outstanding research legacy of Germany Munic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5T06:17:40Z</dcterms:created>
  <dcterms:modified xsi:type="dcterms:W3CDTF">2026-07-25T06:17:40Z</dcterms:modified>
</cp:coreProperties>
</file>

<file path=docProps/custom.xml><?xml version="1.0" encoding="utf-8"?>
<Properties xmlns="http://schemas.openxmlformats.org/officeDocument/2006/custom-properties" xmlns:vt="http://schemas.openxmlformats.org/officeDocument/2006/docPropsVTypes"/>
</file>